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1E1920F" w:rsidR="0000007A" w:rsidRPr="00DE7D30" w:rsidRDefault="00E1346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E1346D"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B9325F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1346D" w:rsidRPr="00E1346D">
              <w:rPr>
                <w:rFonts w:ascii="Arial" w:hAnsi="Arial" w:cs="Arial"/>
                <w:b/>
                <w:bCs/>
                <w:szCs w:val="28"/>
                <w:lang w:val="en-GB"/>
              </w:rPr>
              <w:t>4104.2</w:t>
            </w:r>
            <w:r w:rsidR="003B7113">
              <w:rPr>
                <w:rFonts w:ascii="Arial" w:hAnsi="Arial" w:cs="Arial"/>
                <w:b/>
                <w:bCs/>
                <w:szCs w:val="28"/>
                <w:lang w:val="en-GB"/>
              </w:rPr>
              <w:t>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C1033D6" w:rsidR="0000007A" w:rsidRPr="00DE7D30" w:rsidRDefault="00E134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E1346D">
              <w:rPr>
                <w:rFonts w:ascii="Arial" w:hAnsi="Arial" w:cs="Arial"/>
                <w:b/>
                <w:szCs w:val="28"/>
                <w:lang w:val="en-GB"/>
              </w:rPr>
              <w:t>Assessing Language Learning Outcomes through Digital Humaniti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852E6F0" w:rsidR="00CF0BBB" w:rsidRPr="00DE7D30" w:rsidRDefault="00E134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E1346D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61CEAB3" w:rsidR="00F1171E" w:rsidRPr="00900E9B" w:rsidRDefault="001979D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Since it is a book chapter all the rubrics of a book chapter must adhered to. For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instancethe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length of the</w:t>
            </w:r>
            <w:r w:rsidR="00220D23">
              <w:rPr>
                <w:b/>
                <w:bCs/>
                <w:sz w:val="20"/>
                <w:szCs w:val="20"/>
                <w:lang w:val="en-GB"/>
              </w:rPr>
              <w:t xml:space="preserve"> book chapter must be between 50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00 and 20,000 words. It must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bepart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of a larger work There must be a more formal and in-depth tone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220D23">
        <w:trPr>
          <w:trHeight w:val="854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AAAF978" w:rsidR="00F1171E" w:rsidRPr="00900E9B" w:rsidRDefault="001979D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he title of the article</w:t>
            </w:r>
            <w:r>
              <w:rPr>
                <w:b/>
                <w:bCs/>
                <w:sz w:val="20"/>
                <w:szCs w:val="20"/>
                <w:lang w:val="en-GB"/>
              </w:rPr>
              <w:t>/book chapter i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suitable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nd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attracive</w:t>
            </w:r>
            <w:proofErr w:type="spellEnd"/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39F2660" w:rsidR="00F1171E" w:rsidRPr="00900E9B" w:rsidRDefault="006E60E3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lang w:val="en-GB"/>
              </w:rPr>
              <w:t>An</w:t>
            </w:r>
            <w:r w:rsidRPr="00900E9B">
              <w:rPr>
                <w:lang w:val="en-GB"/>
              </w:rPr>
              <w:t xml:space="preserve"> abstract of the </w:t>
            </w:r>
            <w:r>
              <w:rPr>
                <w:lang w:val="en-GB"/>
              </w:rPr>
              <w:t>book chapter/</w:t>
            </w:r>
            <w:r w:rsidRPr="00900E9B">
              <w:rPr>
                <w:lang w:val="en-GB"/>
              </w:rPr>
              <w:t>article</w:t>
            </w:r>
            <w:r w:rsidR="00220D23">
              <w:rPr>
                <w:lang w:val="en-GB"/>
              </w:rPr>
              <w:t xml:space="preserve"> is not </w:t>
            </w:r>
            <w:r w:rsidRPr="00900E9B">
              <w:rPr>
                <w:lang w:val="en-GB"/>
              </w:rPr>
              <w:t>comprehensive</w:t>
            </w:r>
            <w:r>
              <w:rPr>
                <w:lang w:val="en-GB"/>
              </w:rPr>
              <w:t xml:space="preserve"> and should even be clearly delineated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5CF56143" w:rsidR="00F1171E" w:rsidRPr="00900E9B" w:rsidRDefault="006E60E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Manuscript is very current and of public interest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D35BFC5" w:rsidR="00F1171E" w:rsidRPr="00900E9B" w:rsidRDefault="006E60E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ough references are adequate there is the need for the citations to be very current e.g. from 2018 up to 2025. APA OR </w:t>
            </w:r>
            <w:proofErr w:type="spellStart"/>
            <w:r w:rsidR="00154220">
              <w:rPr>
                <w:b/>
                <w:bCs/>
                <w:sz w:val="20"/>
                <w:szCs w:val="20"/>
                <w:lang w:val="en-GB"/>
              </w:rPr>
              <w:t>Havard</w:t>
            </w:r>
            <w:proofErr w:type="spellEnd"/>
            <w:r w:rsidR="00154220">
              <w:rPr>
                <w:b/>
                <w:bCs/>
                <w:sz w:val="20"/>
                <w:szCs w:val="20"/>
                <w:lang w:val="en-GB"/>
              </w:rPr>
              <w:t xml:space="preserve"> style could be used instead of numbering the references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220D23">
        <w:trPr>
          <w:trHeight w:val="620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1A04A55" w14:textId="3332A80E" w:rsidR="006E60E3" w:rsidRPr="00900E9B" w:rsidRDefault="00220D23" w:rsidP="00220D23">
            <w:pPr>
              <w:pStyle w:val="Heading2"/>
              <w:jc w:val="left"/>
              <w:rPr>
                <w:rFonts w:ascii="Times New Roman" w:hAnsi="Times New Roman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lang w:val="en-GB"/>
              </w:rPr>
              <w:t>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anguage</w:t>
            </w:r>
            <w:r w:rsidR="006E60E3" w:rsidRPr="00900E9B">
              <w:rPr>
                <w:rFonts w:ascii="Times New Roman" w:hAnsi="Times New Roman"/>
                <w:bCs w:val="0"/>
                <w:lang w:val="en-GB"/>
              </w:rPr>
              <w:t xml:space="preserve">/English quality of </w:t>
            </w:r>
            <w:proofErr w:type="spellStart"/>
            <w:r w:rsidR="006E60E3" w:rsidRPr="00900E9B">
              <w:rPr>
                <w:rFonts w:ascii="Times New Roman" w:hAnsi="Times New Roman"/>
                <w:bCs w:val="0"/>
                <w:lang w:val="en-GB"/>
              </w:rPr>
              <w:t>the</w:t>
            </w:r>
            <w:r w:rsidR="006E60E3">
              <w:rPr>
                <w:rFonts w:ascii="Times New Roman" w:hAnsi="Times New Roman"/>
                <w:bCs w:val="0"/>
                <w:lang w:val="en-GB"/>
              </w:rPr>
              <w:t>Book</w:t>
            </w:r>
            <w:proofErr w:type="spellEnd"/>
            <w:r w:rsidR="006E60E3">
              <w:rPr>
                <w:rFonts w:ascii="Times New Roman" w:hAnsi="Times New Roman"/>
                <w:bCs w:val="0"/>
                <w:lang w:val="en-GB"/>
              </w:rPr>
              <w:t xml:space="preserve"> chapter/</w:t>
            </w:r>
            <w:r w:rsidR="006E60E3" w:rsidRPr="00900E9B">
              <w:rPr>
                <w:rFonts w:ascii="Times New Roman" w:hAnsi="Times New Roman"/>
                <w:bCs w:val="0"/>
                <w:lang w:val="en-GB"/>
              </w:rPr>
              <w:t xml:space="preserve">article </w:t>
            </w:r>
            <w:r w:rsidR="006E60E3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 w:rsidR="006E60E3" w:rsidRPr="00900E9B">
              <w:rPr>
                <w:rFonts w:ascii="Times New Roman" w:hAnsi="Times New Roman"/>
                <w:bCs w:val="0"/>
                <w:lang w:val="en-GB"/>
              </w:rPr>
              <w:t>suitable for scholarly communications</w:t>
            </w:r>
            <w:r w:rsidR="006E60E3">
              <w:rPr>
                <w:rFonts w:ascii="Times New Roman" w:hAnsi="Times New Roman"/>
                <w:bCs w:val="0"/>
                <w:lang w:val="en-GB"/>
              </w:rPr>
              <w:t>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70E7FA13" w:rsidR="00F1171E" w:rsidRPr="00900E9B" w:rsidRDefault="006E60E3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 a book Chapter, it must be a section o</w:t>
            </w:r>
            <w:r w:rsidR="00220D23">
              <w:rPr>
                <w:sz w:val="20"/>
                <w:szCs w:val="20"/>
                <w:lang w:val="en-GB"/>
              </w:rPr>
              <w:t xml:space="preserve">r division of book, it must a </w:t>
            </w:r>
            <w:r>
              <w:rPr>
                <w:sz w:val="20"/>
                <w:szCs w:val="20"/>
                <w:lang w:val="en-GB"/>
              </w:rPr>
              <w:t xml:space="preserve">more formal tone with focus on </w:t>
            </w:r>
            <w:proofErr w:type="spellStart"/>
            <w:r>
              <w:rPr>
                <w:sz w:val="20"/>
                <w:szCs w:val="20"/>
                <w:lang w:val="en-GB"/>
              </w:rPr>
              <w:t>indepth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analysis,</w:t>
            </w:r>
            <w:r w:rsidR="006F06AA">
              <w:rPr>
                <w:sz w:val="20"/>
                <w:szCs w:val="20"/>
                <w:lang w:val="en-GB"/>
              </w:rPr>
              <w:t xml:space="preserve"> explanation and/or argument.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51A67525" w:rsidR="00F1171E" w:rsidRPr="00220D23" w:rsidRDefault="00220D23" w:rsidP="00220D23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0C72E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The research is on truck and should expand the content to include all </w:t>
            </w:r>
            <w:proofErr w:type="spellStart"/>
            <w:r w:rsidRPr="000C72E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etinent</w:t>
            </w:r>
            <w:proofErr w:type="spellEnd"/>
            <w:r w:rsidRPr="000C72E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issues raised. Details of the </w:t>
            </w:r>
            <w:proofErr w:type="spellStart"/>
            <w:r w:rsidRPr="000C72E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eviewer’S</w:t>
            </w:r>
            <w:proofErr w:type="spellEnd"/>
            <w:r w:rsidRPr="000C72E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COMMENTS if taken into </w:t>
            </w:r>
            <w:proofErr w:type="spellStart"/>
            <w:r w:rsidRPr="000C72E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considerationcould</w:t>
            </w:r>
            <w:proofErr w:type="spellEnd"/>
            <w:r w:rsidRPr="000C72E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enhance the quality of the book chapter/article.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71"/>
        <w:gridCol w:w="7207"/>
        <w:gridCol w:w="7195"/>
      </w:tblGrid>
      <w:tr w:rsidR="0086256F" w:rsidRPr="0086256F" w14:paraId="0AEE3135" w14:textId="77777777" w:rsidTr="00640CCB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6B2CF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86256F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5D867974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6256F" w:rsidRPr="0086256F" w14:paraId="1B41CEBA" w14:textId="77777777" w:rsidTr="00640CCB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E27E77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A8EA0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86256F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4FDE391C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86256F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86256F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86256F" w:rsidRPr="0086256F" w14:paraId="19BB1A14" w14:textId="77777777" w:rsidTr="00640CCB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48119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86256F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2FF97985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7AA34" w14:textId="77777777" w:rsidR="0086256F" w:rsidRPr="0086256F" w:rsidRDefault="0086256F" w:rsidP="0086256F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86256F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6256F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6256F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10939EB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9FFF2F2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3B17EA15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F7BFC00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27F53B4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39E42425" w14:textId="77777777" w:rsidR="0086256F" w:rsidRPr="0086256F" w:rsidRDefault="0086256F" w:rsidP="0086256F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86256F" w:rsidRPr="0086256F" w14:paraId="6EBC929C" w14:textId="77777777" w:rsidTr="00640CCB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B5FBC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66A45CED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4A8DE1B1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0181340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6A750D1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86256F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0BD46893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6256F" w:rsidRPr="0086256F" w14:paraId="66285C93" w14:textId="77777777" w:rsidTr="00640CC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16840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86256F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94992" w14:textId="7CA73F5A" w:rsidR="0086256F" w:rsidRPr="0086256F" w:rsidRDefault="00034814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 w:rsidRPr="00034814">
              <w:rPr>
                <w:b/>
                <w:bCs/>
                <w:sz w:val="20"/>
                <w:szCs w:val="20"/>
                <w:u w:val="single"/>
                <w:lang w:val="en-US"/>
              </w:rPr>
              <w:t xml:space="preserve">Jacob </w:t>
            </w:r>
            <w:proofErr w:type="spellStart"/>
            <w:r w:rsidRPr="00034814">
              <w:rPr>
                <w:b/>
                <w:bCs/>
                <w:sz w:val="20"/>
                <w:szCs w:val="20"/>
                <w:u w:val="single"/>
                <w:lang w:val="en-US"/>
              </w:rPr>
              <w:t>Aaworb</w:t>
            </w:r>
            <w:proofErr w:type="spellEnd"/>
            <w:r w:rsidRPr="00034814">
              <w:rPr>
                <w:b/>
                <w:bCs/>
                <w:sz w:val="20"/>
                <w:szCs w:val="20"/>
                <w:u w:val="single"/>
                <w:lang w:val="en-US"/>
              </w:rPr>
              <w:t xml:space="preserve">-Nang </w:t>
            </w:r>
            <w:proofErr w:type="spellStart"/>
            <w:r w:rsidRPr="00034814">
              <w:rPr>
                <w:b/>
                <w:bCs/>
                <w:sz w:val="20"/>
                <w:szCs w:val="20"/>
                <w:u w:val="single"/>
                <w:lang w:val="en-US"/>
              </w:rPr>
              <w:t>Maabobr</w:t>
            </w:r>
            <w:proofErr w:type="spellEnd"/>
            <w:r w:rsidRPr="00034814">
              <w:rPr>
                <w:b/>
                <w:bCs/>
                <w:sz w:val="20"/>
                <w:szCs w:val="20"/>
                <w:u w:val="single"/>
                <w:lang w:val="en-US"/>
              </w:rPr>
              <w:t xml:space="preserve"> </w:t>
            </w:r>
            <w:proofErr w:type="spellStart"/>
            <w:r w:rsidRPr="00034814">
              <w:rPr>
                <w:b/>
                <w:bCs/>
                <w:sz w:val="20"/>
                <w:szCs w:val="20"/>
                <w:u w:val="single"/>
                <w:lang w:val="en-US"/>
              </w:rPr>
              <w:t>Kor</w:t>
            </w:r>
            <w:proofErr w:type="spellEnd"/>
          </w:p>
        </w:tc>
      </w:tr>
      <w:tr w:rsidR="0086256F" w:rsidRPr="0086256F" w14:paraId="450A1470" w14:textId="77777777" w:rsidTr="00640CC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45B07" w14:textId="77777777" w:rsidR="0086256F" w:rsidRPr="0086256F" w:rsidRDefault="0086256F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86256F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4FD66" w14:textId="1F85B2EC" w:rsidR="0086256F" w:rsidRPr="0086256F" w:rsidRDefault="00034814" w:rsidP="0086256F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034814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Catholic University </w:t>
            </w:r>
            <w:proofErr w:type="gramStart"/>
            <w:r w:rsidRPr="00034814">
              <w:rPr>
                <w:b/>
                <w:bCs/>
                <w:sz w:val="20"/>
                <w:szCs w:val="20"/>
                <w:u w:val="single"/>
                <w:lang w:val="en-GB"/>
              </w:rPr>
              <w:t>Of</w:t>
            </w:r>
            <w:proofErr w:type="gramEnd"/>
            <w:r w:rsidRPr="00034814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 Ghana, Ghana</w:t>
            </w:r>
            <w:bookmarkStart w:id="1" w:name="_GoBack"/>
            <w:bookmarkEnd w:id="1"/>
          </w:p>
        </w:tc>
      </w:tr>
    </w:tbl>
    <w:p w14:paraId="2EBED31F" w14:textId="77777777" w:rsidR="0086256F" w:rsidRPr="0086256F" w:rsidRDefault="0086256F" w:rsidP="0086256F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0"/>
    <w:p w14:paraId="69B61C35" w14:textId="77777777" w:rsidR="0086256F" w:rsidRPr="0086256F" w:rsidRDefault="0086256F" w:rsidP="0086256F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1C56C" w14:textId="77777777" w:rsidR="002A6E28" w:rsidRPr="0000007A" w:rsidRDefault="002A6E28" w:rsidP="0099583E">
      <w:r>
        <w:separator/>
      </w:r>
    </w:p>
  </w:endnote>
  <w:endnote w:type="continuationSeparator" w:id="0">
    <w:p w14:paraId="5E1F9D9B" w14:textId="77777777" w:rsidR="002A6E28" w:rsidRPr="0000007A" w:rsidRDefault="002A6E2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Microsoft YaHei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B8E7FA" w14:textId="77777777" w:rsidR="002A6E28" w:rsidRPr="0000007A" w:rsidRDefault="002A6E28" w:rsidP="0099583E">
      <w:r>
        <w:separator/>
      </w:r>
    </w:p>
  </w:footnote>
  <w:footnote w:type="continuationSeparator" w:id="0">
    <w:p w14:paraId="57530510" w14:textId="77777777" w:rsidR="002A6E28" w:rsidRPr="0000007A" w:rsidRDefault="002A6E2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4C96"/>
    <w:rsid w:val="0002598E"/>
    <w:rsid w:val="00034814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72EC"/>
    <w:rsid w:val="000D13B0"/>
    <w:rsid w:val="000E3D37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4220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9DE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0D23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6E28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7113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0943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60E3"/>
    <w:rsid w:val="006E7D6E"/>
    <w:rsid w:val="006F06AA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77ED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256F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7968"/>
    <w:rsid w:val="008F036B"/>
    <w:rsid w:val="008F36E4"/>
    <w:rsid w:val="0090720F"/>
    <w:rsid w:val="009245E3"/>
    <w:rsid w:val="00942DEE"/>
    <w:rsid w:val="00944F67"/>
    <w:rsid w:val="00953402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3F60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1346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2F5A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3952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0D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0D2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0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6</cp:revision>
  <dcterms:created xsi:type="dcterms:W3CDTF">2025-01-02T11:27:00Z</dcterms:created>
  <dcterms:modified xsi:type="dcterms:W3CDTF">2026-02-10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